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93E2E" w:rsidRPr="009C4FB8" w:rsidRDefault="00397AF5" w:rsidP="00397AF5">
      <w:pPr>
        <w:rPr>
          <w:rFonts w:cs="B Nazanin"/>
          <w:rtl/>
          <w:lang w:bidi="fa-IR"/>
        </w:rPr>
      </w:pPr>
      <w:bookmarkStart w:id="0" w:name="_GoBack"/>
      <w:bookmarkEnd w:id="0"/>
      <w:r>
        <w:rPr>
          <w:noProof/>
          <w:rtl/>
        </w:rPr>
        <w:drawing>
          <wp:inline distT="0" distB="0" distL="0" distR="0">
            <wp:extent cx="561975" cy="723957"/>
            <wp:effectExtent l="0" t="0" r="0" b="0"/>
            <wp:docPr id="1" name="Picture 1" descr="C:\Documents and Settings\gh\Desktop\desktop\آرم\untitled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Documents and Settings\gh\Desktop\desktop\آرم\untitled.JPG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775" cy="7236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13350" w:rsidRPr="009C4FB8" w:rsidRDefault="00713350" w:rsidP="00713350">
      <w:pPr>
        <w:ind w:left="-220" w:firstLine="142"/>
        <w:jc w:val="lowKashida"/>
        <w:rPr>
          <w:rFonts w:cs="B Nazanin"/>
          <w:sz w:val="18"/>
          <w:szCs w:val="18"/>
          <w:rtl/>
        </w:rPr>
      </w:pPr>
    </w:p>
    <w:p w:rsidR="007931E0" w:rsidRDefault="00713350" w:rsidP="007931E0">
      <w:pPr>
        <w:ind w:left="-220" w:firstLine="142"/>
        <w:jc w:val="center"/>
        <w:rPr>
          <w:rFonts w:cs="B Nazanin"/>
          <w:rtl/>
        </w:rPr>
      </w:pPr>
      <w:r w:rsidRPr="007931E0">
        <w:rPr>
          <w:rFonts w:cs="B Nazanin" w:hint="cs"/>
          <w:rtl/>
        </w:rPr>
        <w:t xml:space="preserve">بسمه تعالي   </w:t>
      </w:r>
    </w:p>
    <w:p w:rsidR="00713350" w:rsidRPr="007931E0" w:rsidRDefault="00713350" w:rsidP="007931E0">
      <w:pPr>
        <w:ind w:left="-220" w:firstLine="142"/>
        <w:jc w:val="center"/>
        <w:rPr>
          <w:rFonts w:cs="B Nazanin"/>
          <w:rtl/>
        </w:rPr>
      </w:pPr>
    </w:p>
    <w:p w:rsidR="00713350" w:rsidRPr="009C4FB8" w:rsidRDefault="00713350" w:rsidP="00713350">
      <w:pPr>
        <w:jc w:val="center"/>
        <w:rPr>
          <w:rFonts w:cs="B Nazanin"/>
          <w:b/>
          <w:bCs/>
          <w:sz w:val="28"/>
          <w:szCs w:val="28"/>
          <w:rtl/>
        </w:rPr>
      </w:pPr>
      <w:r w:rsidRPr="009C4FB8">
        <w:rPr>
          <w:rFonts w:cs="B Nazanin" w:hint="cs"/>
          <w:b/>
          <w:bCs/>
          <w:sz w:val="28"/>
          <w:szCs w:val="28"/>
          <w:rtl/>
        </w:rPr>
        <w:t>صورت‌جلسه دفاع از پايان‌نامه كارشناسي ارشد</w:t>
      </w:r>
    </w:p>
    <w:p w:rsidR="00713350" w:rsidRPr="009C4FB8" w:rsidRDefault="00397AF5" w:rsidP="008469C0">
      <w:pPr>
        <w:jc w:val="center"/>
        <w:rPr>
          <w:rFonts w:cs="B Nazanin"/>
          <w:b/>
          <w:bCs/>
          <w:sz w:val="28"/>
          <w:szCs w:val="28"/>
          <w:rtl/>
        </w:rPr>
      </w:pPr>
      <w:r w:rsidRPr="009C4FB8">
        <w:rPr>
          <w:rFonts w:cs="B Nazanin" w:hint="cs"/>
          <w:b/>
          <w:bCs/>
          <w:sz w:val="28"/>
          <w:szCs w:val="28"/>
          <w:rtl/>
        </w:rPr>
        <w:t>موسسه آموزش عالی اسرار</w:t>
      </w:r>
    </w:p>
    <w:p w:rsidR="00713350" w:rsidRPr="009C4FB8" w:rsidRDefault="00713350" w:rsidP="00713350">
      <w:pPr>
        <w:jc w:val="center"/>
        <w:rPr>
          <w:rFonts w:cs="B Nazanin"/>
          <w:b/>
          <w:bCs/>
          <w:sz w:val="28"/>
          <w:szCs w:val="28"/>
          <w:rtl/>
        </w:rPr>
      </w:pPr>
    </w:p>
    <w:p w:rsidR="00713350" w:rsidRPr="009C4FB8" w:rsidRDefault="00713350" w:rsidP="00647A6E">
      <w:pPr>
        <w:ind w:left="-220"/>
        <w:jc w:val="both"/>
        <w:rPr>
          <w:rFonts w:cs="B Nazanin"/>
          <w:sz w:val="28"/>
          <w:szCs w:val="28"/>
          <w:rtl/>
        </w:rPr>
      </w:pPr>
      <w:r w:rsidRPr="009C4FB8">
        <w:rPr>
          <w:rFonts w:cs="B Nazanin" w:hint="cs"/>
          <w:sz w:val="28"/>
          <w:szCs w:val="28"/>
          <w:rtl/>
        </w:rPr>
        <w:t xml:space="preserve">با تاييدات خداوند متعال جلسه دفاع از پايان‌نامه كارشناسي ارشد </w:t>
      </w:r>
      <w:r w:rsidR="00B33FB1" w:rsidRPr="009C4FB8">
        <w:rPr>
          <w:rFonts w:cs="B Nazanin" w:hint="cs"/>
          <w:sz w:val="28"/>
          <w:szCs w:val="28"/>
          <w:rtl/>
        </w:rPr>
        <w:t>دانشجوی</w:t>
      </w:r>
      <w:r w:rsidR="004F01F8">
        <w:rPr>
          <w:rFonts w:cs="B Nazanin"/>
          <w:sz w:val="28"/>
          <w:szCs w:val="28"/>
        </w:rPr>
        <w:t xml:space="preserve">    </w:t>
      </w:r>
      <w:r w:rsidR="00783A21">
        <w:rPr>
          <w:rFonts w:cs="B Nazanin"/>
          <w:sz w:val="28"/>
          <w:szCs w:val="28"/>
        </w:rPr>
        <w:t xml:space="preserve">                            </w:t>
      </w:r>
      <w:r w:rsidR="004F01F8">
        <w:rPr>
          <w:rFonts w:cs="B Nazanin"/>
          <w:sz w:val="28"/>
          <w:szCs w:val="28"/>
        </w:rPr>
        <w:t xml:space="preserve">   </w:t>
      </w:r>
      <w:r w:rsidR="00B33FB1" w:rsidRPr="009C4FB8">
        <w:rPr>
          <w:rFonts w:cs="B Nazanin" w:hint="cs"/>
          <w:sz w:val="28"/>
          <w:szCs w:val="28"/>
          <w:rtl/>
        </w:rPr>
        <w:t xml:space="preserve"> رشته</w:t>
      </w:r>
      <w:r w:rsidR="004F01F8">
        <w:rPr>
          <w:rFonts w:cs="B Nazanin"/>
          <w:sz w:val="28"/>
          <w:szCs w:val="28"/>
        </w:rPr>
        <w:t xml:space="preserve">  </w:t>
      </w:r>
      <w:r w:rsidR="00783A21">
        <w:rPr>
          <w:rFonts w:cs="B Nazanin"/>
          <w:sz w:val="28"/>
          <w:szCs w:val="28"/>
        </w:rPr>
        <w:t xml:space="preserve">                    </w:t>
      </w:r>
      <w:r w:rsidR="00B33FB1" w:rsidRPr="009C4FB8">
        <w:rPr>
          <w:rFonts w:cs="B Nazanin" w:hint="cs"/>
          <w:sz w:val="28"/>
          <w:szCs w:val="28"/>
          <w:rtl/>
        </w:rPr>
        <w:t>گرایش</w:t>
      </w:r>
      <w:r w:rsidR="004F01F8">
        <w:rPr>
          <w:rFonts w:cs="B Nazanin"/>
          <w:sz w:val="28"/>
          <w:szCs w:val="28"/>
        </w:rPr>
        <w:t xml:space="preserve">  </w:t>
      </w:r>
      <w:r w:rsidR="00783A21">
        <w:rPr>
          <w:rFonts w:cs="B Nazanin"/>
          <w:sz w:val="28"/>
          <w:szCs w:val="28"/>
        </w:rPr>
        <w:t xml:space="preserve">             </w:t>
      </w:r>
      <w:r w:rsidRPr="009C4FB8">
        <w:rPr>
          <w:rFonts w:cs="B Nazanin" w:hint="cs"/>
          <w:sz w:val="28"/>
          <w:szCs w:val="28"/>
          <w:rtl/>
        </w:rPr>
        <w:t>تحت عنوان</w:t>
      </w:r>
      <w:r w:rsidR="004F01F8">
        <w:rPr>
          <w:rFonts w:cs="B Nazanin"/>
          <w:sz w:val="28"/>
          <w:szCs w:val="28"/>
        </w:rPr>
        <w:t xml:space="preserve">  </w:t>
      </w:r>
      <w:r w:rsidR="00783A21">
        <w:rPr>
          <w:rFonts w:cs="B Nazanin"/>
          <w:sz w:val="28"/>
          <w:szCs w:val="28"/>
        </w:rPr>
        <w:t xml:space="preserve">                                               </w:t>
      </w:r>
      <w:r w:rsidR="004F01F8">
        <w:rPr>
          <w:rFonts w:cs="B Nazanin"/>
          <w:sz w:val="28"/>
          <w:szCs w:val="28"/>
        </w:rPr>
        <w:t xml:space="preserve">                </w:t>
      </w:r>
      <w:r w:rsidRPr="009C4FB8">
        <w:rPr>
          <w:rFonts w:cs="B Nazanin" w:hint="cs"/>
          <w:sz w:val="28"/>
          <w:szCs w:val="28"/>
          <w:rtl/>
        </w:rPr>
        <w:t>با حضور هيات داوران در تاريخ</w:t>
      </w:r>
      <w:r w:rsidR="00A55D33">
        <w:rPr>
          <w:rFonts w:cs="B Nazanin"/>
          <w:sz w:val="28"/>
          <w:szCs w:val="28"/>
        </w:rPr>
        <w:t xml:space="preserve"> </w:t>
      </w:r>
      <w:r w:rsidR="00783A21">
        <w:rPr>
          <w:rFonts w:cs="B Nazanin"/>
          <w:sz w:val="28"/>
          <w:szCs w:val="28"/>
        </w:rPr>
        <w:t xml:space="preserve">   </w:t>
      </w:r>
      <w:r w:rsidR="007009E0" w:rsidRPr="009C4FB8">
        <w:rPr>
          <w:rFonts w:cs="B Nazanin" w:hint="cs"/>
          <w:sz w:val="28"/>
          <w:szCs w:val="28"/>
          <w:rtl/>
        </w:rPr>
        <w:t>/</w:t>
      </w:r>
      <w:r w:rsidR="00783A21">
        <w:rPr>
          <w:rFonts w:cs="B Nazanin"/>
          <w:sz w:val="28"/>
          <w:szCs w:val="28"/>
        </w:rPr>
        <w:t xml:space="preserve">  </w:t>
      </w:r>
      <w:r w:rsidR="00A55D33">
        <w:rPr>
          <w:rFonts w:cs="B Nazanin"/>
          <w:sz w:val="28"/>
          <w:szCs w:val="28"/>
        </w:rPr>
        <w:t xml:space="preserve">  </w:t>
      </w:r>
      <w:r w:rsidR="007009E0" w:rsidRPr="009C4FB8">
        <w:rPr>
          <w:rFonts w:cs="B Nazanin" w:hint="cs"/>
          <w:sz w:val="28"/>
          <w:szCs w:val="28"/>
          <w:rtl/>
        </w:rPr>
        <w:t>/</w:t>
      </w:r>
      <w:r w:rsidR="00783A21">
        <w:rPr>
          <w:rFonts w:cs="B Nazanin"/>
          <w:sz w:val="28"/>
          <w:szCs w:val="28"/>
        </w:rPr>
        <w:t xml:space="preserve">  </w:t>
      </w:r>
      <w:r w:rsidR="00A55D33">
        <w:rPr>
          <w:rFonts w:cs="B Nazanin"/>
          <w:sz w:val="28"/>
          <w:szCs w:val="28"/>
        </w:rPr>
        <w:t xml:space="preserve">  </w:t>
      </w:r>
      <w:r w:rsidRPr="009C4FB8">
        <w:rPr>
          <w:rFonts w:cs="B Nazanin" w:hint="cs"/>
          <w:sz w:val="28"/>
          <w:szCs w:val="28"/>
          <w:rtl/>
        </w:rPr>
        <w:t>تشكيل گرديد. در اين جلسه پايان‌نامه با موفقيت مورد دفاع قرار گرفت و نمره نام‌برده به شرح زير اعلام مي‌گردد:</w:t>
      </w:r>
    </w:p>
    <w:p w:rsidR="00713350" w:rsidRPr="009C4FB8" w:rsidRDefault="00713350" w:rsidP="00713350">
      <w:pPr>
        <w:jc w:val="both"/>
        <w:rPr>
          <w:rFonts w:cs="B Nazanin"/>
          <w:sz w:val="28"/>
          <w:szCs w:val="28"/>
          <w:rtl/>
        </w:rPr>
      </w:pPr>
    </w:p>
    <w:p w:rsidR="00713350" w:rsidRPr="009C4FB8" w:rsidRDefault="00713350" w:rsidP="00647A6E">
      <w:pPr>
        <w:jc w:val="both"/>
        <w:rPr>
          <w:rFonts w:cs="B Nazanin"/>
          <w:sz w:val="28"/>
          <w:szCs w:val="28"/>
          <w:rtl/>
        </w:rPr>
      </w:pPr>
      <w:r w:rsidRPr="009C4FB8">
        <w:rPr>
          <w:rFonts w:cs="B Nazanin" w:hint="cs"/>
          <w:sz w:val="28"/>
          <w:szCs w:val="28"/>
          <w:rtl/>
        </w:rPr>
        <w:t xml:space="preserve">الف) نمره دفاع از پايان‌نامه با نظر هيات داوران (از </w:t>
      </w:r>
      <w:r w:rsidR="00647A6E">
        <w:rPr>
          <w:rFonts w:cs="B Nazanin" w:hint="cs"/>
          <w:sz w:val="28"/>
          <w:szCs w:val="28"/>
          <w:rtl/>
        </w:rPr>
        <w:t>20</w:t>
      </w:r>
      <w:r w:rsidRPr="009C4FB8">
        <w:rPr>
          <w:rFonts w:cs="B Nazanin" w:hint="cs"/>
          <w:sz w:val="28"/>
          <w:szCs w:val="28"/>
          <w:rtl/>
        </w:rPr>
        <w:t xml:space="preserve"> نمره) به عدد</w:t>
      </w:r>
      <w:r w:rsidR="00783A21">
        <w:rPr>
          <w:rFonts w:cs="B Nazanin"/>
          <w:sz w:val="28"/>
          <w:szCs w:val="28"/>
        </w:rPr>
        <w:t xml:space="preserve">      </w:t>
      </w:r>
      <w:r w:rsidRPr="009C4FB8">
        <w:rPr>
          <w:rFonts w:cs="B Nazanin" w:hint="cs"/>
          <w:sz w:val="28"/>
          <w:szCs w:val="28"/>
          <w:rtl/>
        </w:rPr>
        <w:t xml:space="preserve"> </w:t>
      </w:r>
      <w:r w:rsidR="00783A21">
        <w:rPr>
          <w:rFonts w:cs="B Nazanin"/>
          <w:sz w:val="28"/>
          <w:szCs w:val="28"/>
        </w:rPr>
        <w:t xml:space="preserve">    </w:t>
      </w:r>
      <w:r w:rsidRPr="009C4FB8">
        <w:rPr>
          <w:rFonts w:cs="B Nazanin" w:hint="cs"/>
          <w:sz w:val="28"/>
          <w:szCs w:val="28"/>
          <w:rtl/>
        </w:rPr>
        <w:t>به حروف</w:t>
      </w:r>
      <w:r w:rsidR="00783A21">
        <w:rPr>
          <w:rFonts w:cs="B Nazanin"/>
          <w:sz w:val="28"/>
          <w:szCs w:val="28"/>
        </w:rPr>
        <w:t xml:space="preserve">                            </w:t>
      </w:r>
      <w:r w:rsidR="006C64F6">
        <w:rPr>
          <w:rFonts w:cs="B Nazanin"/>
          <w:sz w:val="28"/>
          <w:szCs w:val="28"/>
        </w:rPr>
        <w:t xml:space="preserve"> </w:t>
      </w:r>
      <w:r w:rsidRPr="009C4FB8">
        <w:rPr>
          <w:rFonts w:cs="B Nazanin" w:hint="cs"/>
          <w:sz w:val="28"/>
          <w:szCs w:val="28"/>
          <w:rtl/>
        </w:rPr>
        <w:t>به تصويب رسيد.</w:t>
      </w:r>
    </w:p>
    <w:p w:rsidR="00355696" w:rsidRDefault="00713350" w:rsidP="00713350">
      <w:pPr>
        <w:tabs>
          <w:tab w:val="left" w:pos="5570"/>
        </w:tabs>
        <w:rPr>
          <w:rFonts w:cs="B Nazanin"/>
          <w:b/>
          <w:bCs/>
          <w:sz w:val="28"/>
          <w:szCs w:val="28"/>
          <w:rtl/>
        </w:rPr>
      </w:pPr>
      <w:r w:rsidRPr="009C4FB8">
        <w:rPr>
          <w:rFonts w:cs="B Nazanin" w:hint="cs"/>
          <w:b/>
          <w:bCs/>
          <w:sz w:val="28"/>
          <w:szCs w:val="28"/>
          <w:rtl/>
        </w:rPr>
        <w:t>هيات داوران:</w:t>
      </w:r>
    </w:p>
    <w:p w:rsidR="00951995" w:rsidRDefault="00951995" w:rsidP="00713350">
      <w:pPr>
        <w:tabs>
          <w:tab w:val="left" w:pos="5570"/>
        </w:tabs>
        <w:rPr>
          <w:rFonts w:cs="B Nazanin"/>
          <w:b/>
          <w:bCs/>
          <w:sz w:val="28"/>
          <w:szCs w:val="28"/>
        </w:rPr>
      </w:pPr>
    </w:p>
    <w:tbl>
      <w:tblPr>
        <w:tblStyle w:val="TableGrid"/>
        <w:bidiVisual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647"/>
        <w:gridCol w:w="1780"/>
      </w:tblGrid>
      <w:tr w:rsidR="00355696" w:rsidTr="00951995">
        <w:trPr>
          <w:trHeight w:val="992"/>
        </w:trPr>
        <w:tc>
          <w:tcPr>
            <w:tcW w:w="6825" w:type="dxa"/>
          </w:tcPr>
          <w:p w:rsidR="00355696" w:rsidRDefault="00355696" w:rsidP="00713350">
            <w:pPr>
              <w:tabs>
                <w:tab w:val="left" w:pos="5570"/>
              </w:tabs>
              <w:rPr>
                <w:rFonts w:cs="B Nazanin"/>
                <w:b/>
                <w:bCs/>
                <w:sz w:val="28"/>
                <w:szCs w:val="28"/>
                <w:rtl/>
              </w:rPr>
            </w:pPr>
            <w:r w:rsidRPr="009C4FB8">
              <w:rPr>
                <w:rFonts w:cs="B Nazanin" w:hint="cs"/>
                <w:sz w:val="28"/>
                <w:szCs w:val="28"/>
                <w:rtl/>
              </w:rPr>
              <w:t>نام و نام خانوادگي استاد راهنما</w:t>
            </w:r>
            <w:r w:rsidRPr="009C4FB8">
              <w:rPr>
                <w:rFonts w:cs="B Nazanin" w:hint="cs"/>
                <w:b/>
                <w:bCs/>
                <w:sz w:val="28"/>
                <w:szCs w:val="28"/>
                <w:rtl/>
              </w:rPr>
              <w:t>:</w:t>
            </w:r>
            <w:r>
              <w:rPr>
                <w:rFonts w:cs="B Nazanin"/>
                <w:b/>
                <w:bCs/>
                <w:sz w:val="28"/>
                <w:szCs w:val="28"/>
              </w:rPr>
              <w:t xml:space="preserve"> </w:t>
            </w:r>
            <w:r w:rsidR="00647A6E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>آقا/خانم</w:t>
            </w:r>
            <w:r w:rsidRPr="009C4FB8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 xml:space="preserve"> دکتر</w:t>
            </w:r>
          </w:p>
        </w:tc>
        <w:tc>
          <w:tcPr>
            <w:tcW w:w="1818" w:type="dxa"/>
          </w:tcPr>
          <w:p w:rsidR="00355696" w:rsidRDefault="00355696" w:rsidP="00713350">
            <w:pPr>
              <w:tabs>
                <w:tab w:val="left" w:pos="5570"/>
              </w:tabs>
              <w:rPr>
                <w:rFonts w:cs="B Nazanin"/>
                <w:b/>
                <w:bCs/>
                <w:sz w:val="28"/>
                <w:szCs w:val="28"/>
                <w:rtl/>
              </w:rPr>
            </w:pPr>
            <w:r w:rsidRPr="009C4FB8">
              <w:rPr>
                <w:rFonts w:cs="B Nazanin" w:hint="cs"/>
                <w:sz w:val="28"/>
                <w:szCs w:val="28"/>
                <w:rtl/>
              </w:rPr>
              <w:t>امضا</w:t>
            </w:r>
          </w:p>
        </w:tc>
      </w:tr>
      <w:tr w:rsidR="00355696" w:rsidTr="00951995">
        <w:trPr>
          <w:trHeight w:val="860"/>
        </w:trPr>
        <w:tc>
          <w:tcPr>
            <w:tcW w:w="6825" w:type="dxa"/>
          </w:tcPr>
          <w:p w:rsidR="00355696" w:rsidRDefault="00355696" w:rsidP="00713350">
            <w:pPr>
              <w:tabs>
                <w:tab w:val="left" w:pos="5570"/>
              </w:tabs>
              <w:rPr>
                <w:rFonts w:cs="B Nazanin"/>
                <w:b/>
                <w:bCs/>
                <w:sz w:val="28"/>
                <w:szCs w:val="28"/>
                <w:rtl/>
              </w:rPr>
            </w:pPr>
            <w:r w:rsidRPr="009C4FB8">
              <w:rPr>
                <w:rFonts w:cs="B Nazanin" w:hint="cs"/>
                <w:sz w:val="28"/>
                <w:szCs w:val="28"/>
                <w:rtl/>
              </w:rPr>
              <w:t>نام و نام خانوادگي استاد مشاور:</w:t>
            </w:r>
            <w:r>
              <w:rPr>
                <w:rFonts w:cs="B Nazanin"/>
                <w:sz w:val="28"/>
                <w:szCs w:val="28"/>
              </w:rPr>
              <w:t xml:space="preserve"> </w:t>
            </w:r>
            <w:r w:rsidR="00647A6E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>آقا/خانم</w:t>
            </w:r>
            <w:r w:rsidRPr="009C4FB8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 xml:space="preserve"> دكتر</w:t>
            </w:r>
          </w:p>
        </w:tc>
        <w:tc>
          <w:tcPr>
            <w:tcW w:w="1818" w:type="dxa"/>
          </w:tcPr>
          <w:p w:rsidR="00355696" w:rsidRDefault="00355696" w:rsidP="00713350">
            <w:pPr>
              <w:tabs>
                <w:tab w:val="left" w:pos="5570"/>
              </w:tabs>
              <w:rPr>
                <w:rFonts w:cs="B Nazanin"/>
                <w:b/>
                <w:bCs/>
                <w:sz w:val="28"/>
                <w:szCs w:val="28"/>
                <w:rtl/>
              </w:rPr>
            </w:pPr>
            <w:r w:rsidRPr="009C4FB8">
              <w:rPr>
                <w:rFonts w:cs="B Nazanin" w:hint="cs"/>
                <w:sz w:val="28"/>
                <w:szCs w:val="28"/>
                <w:rtl/>
              </w:rPr>
              <w:t>امضا</w:t>
            </w:r>
          </w:p>
        </w:tc>
      </w:tr>
      <w:tr w:rsidR="00355696" w:rsidTr="00951995">
        <w:trPr>
          <w:trHeight w:val="986"/>
        </w:trPr>
        <w:tc>
          <w:tcPr>
            <w:tcW w:w="6825" w:type="dxa"/>
          </w:tcPr>
          <w:p w:rsidR="00355696" w:rsidRDefault="00355696" w:rsidP="00713350">
            <w:pPr>
              <w:tabs>
                <w:tab w:val="left" w:pos="5570"/>
              </w:tabs>
              <w:rPr>
                <w:rFonts w:cs="B Nazanin"/>
                <w:b/>
                <w:bCs/>
                <w:sz w:val="28"/>
                <w:szCs w:val="28"/>
                <w:rtl/>
              </w:rPr>
            </w:pPr>
            <w:r w:rsidRPr="009C4FB8">
              <w:rPr>
                <w:rFonts w:cs="B Nazanin" w:hint="cs"/>
                <w:sz w:val="28"/>
                <w:szCs w:val="28"/>
                <w:rtl/>
              </w:rPr>
              <w:t>نام و نام خانوادگي داور</w:t>
            </w:r>
            <w:r>
              <w:rPr>
                <w:rFonts w:cs="B Nazanin" w:hint="cs"/>
                <w:sz w:val="28"/>
                <w:szCs w:val="28"/>
                <w:rtl/>
              </w:rPr>
              <w:t>(1)</w:t>
            </w:r>
            <w:r w:rsidRPr="009C4FB8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>:</w:t>
            </w:r>
            <w:r>
              <w:rPr>
                <w:rFonts w:cs="B Nazanin"/>
                <w:b/>
                <w:bCs/>
                <w:sz w:val="22"/>
                <w:szCs w:val="22"/>
                <w:lang w:bidi="fa-IR"/>
              </w:rPr>
              <w:t xml:space="preserve"> </w:t>
            </w:r>
            <w:r w:rsidR="00647A6E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>آقا/خانم</w:t>
            </w:r>
            <w:r w:rsidRPr="009C4FB8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 xml:space="preserve"> دكتر</w:t>
            </w:r>
          </w:p>
        </w:tc>
        <w:tc>
          <w:tcPr>
            <w:tcW w:w="1818" w:type="dxa"/>
          </w:tcPr>
          <w:p w:rsidR="00355696" w:rsidRDefault="00355696" w:rsidP="00713350">
            <w:pPr>
              <w:tabs>
                <w:tab w:val="left" w:pos="5570"/>
              </w:tabs>
              <w:rPr>
                <w:rFonts w:cs="B Nazanin"/>
                <w:b/>
                <w:bCs/>
                <w:sz w:val="28"/>
                <w:szCs w:val="28"/>
                <w:rtl/>
              </w:rPr>
            </w:pPr>
            <w:r w:rsidRPr="009C4FB8">
              <w:rPr>
                <w:rFonts w:cs="B Nazanin" w:hint="cs"/>
                <w:sz w:val="28"/>
                <w:szCs w:val="28"/>
                <w:rtl/>
              </w:rPr>
              <w:t>امضا</w:t>
            </w:r>
          </w:p>
        </w:tc>
      </w:tr>
      <w:tr w:rsidR="00355696" w:rsidTr="00355696">
        <w:tc>
          <w:tcPr>
            <w:tcW w:w="6825" w:type="dxa"/>
          </w:tcPr>
          <w:p w:rsidR="00355696" w:rsidRDefault="00355696" w:rsidP="00713350">
            <w:pPr>
              <w:tabs>
                <w:tab w:val="left" w:pos="5570"/>
              </w:tabs>
              <w:rPr>
                <w:rFonts w:cs="B Nazanin"/>
                <w:b/>
                <w:bCs/>
                <w:sz w:val="28"/>
                <w:szCs w:val="28"/>
                <w:rtl/>
              </w:rPr>
            </w:pPr>
            <w:r w:rsidRPr="009C4FB8">
              <w:rPr>
                <w:rFonts w:cs="B Nazanin" w:hint="cs"/>
                <w:sz w:val="28"/>
                <w:szCs w:val="28"/>
                <w:rtl/>
              </w:rPr>
              <w:t>نام و نام خانوادگي</w:t>
            </w:r>
            <w:r w:rsidR="006C64F6">
              <w:rPr>
                <w:rFonts w:cs="B Nazanin"/>
                <w:sz w:val="28"/>
                <w:szCs w:val="28"/>
              </w:rPr>
              <w:t xml:space="preserve"> </w:t>
            </w:r>
            <w:r w:rsidRPr="009C4FB8">
              <w:rPr>
                <w:rFonts w:cs="B Nazanin" w:hint="cs"/>
                <w:sz w:val="28"/>
                <w:szCs w:val="28"/>
                <w:rtl/>
              </w:rPr>
              <w:t xml:space="preserve">داور </w:t>
            </w:r>
            <w:r>
              <w:rPr>
                <w:rFonts w:cs="B Nazanin" w:hint="cs"/>
                <w:sz w:val="28"/>
                <w:szCs w:val="28"/>
                <w:rtl/>
              </w:rPr>
              <w:t>(2)</w:t>
            </w:r>
            <w:r w:rsidRPr="009C4FB8">
              <w:rPr>
                <w:rFonts w:cs="B Nazanin" w:hint="cs"/>
                <w:sz w:val="28"/>
                <w:szCs w:val="28"/>
                <w:rtl/>
              </w:rPr>
              <w:t>:</w:t>
            </w:r>
            <w:r>
              <w:rPr>
                <w:rFonts w:cs="B Nazanin"/>
                <w:sz w:val="28"/>
                <w:szCs w:val="28"/>
              </w:rPr>
              <w:t xml:space="preserve"> </w:t>
            </w:r>
            <w:r w:rsidR="00647A6E">
              <w:rPr>
                <w:rFonts w:cs="B Nazanin" w:hint="cs"/>
                <w:b/>
                <w:bCs/>
                <w:sz w:val="22"/>
                <w:szCs w:val="22"/>
                <w:rtl/>
              </w:rPr>
              <w:t>آقا/خانم</w:t>
            </w:r>
            <w:r w:rsidRPr="009C4FB8">
              <w:rPr>
                <w:rFonts w:cs="B Nazanin" w:hint="cs"/>
                <w:b/>
                <w:bCs/>
                <w:sz w:val="22"/>
                <w:szCs w:val="22"/>
                <w:rtl/>
              </w:rPr>
              <w:t xml:space="preserve"> </w:t>
            </w:r>
            <w:r>
              <w:rPr>
                <w:rFonts w:cs="B Nazanin" w:hint="cs"/>
                <w:b/>
                <w:bCs/>
                <w:sz w:val="22"/>
                <w:szCs w:val="22"/>
                <w:rtl/>
              </w:rPr>
              <w:t xml:space="preserve"> دکتر                                                         </w:t>
            </w:r>
          </w:p>
        </w:tc>
        <w:tc>
          <w:tcPr>
            <w:tcW w:w="1818" w:type="dxa"/>
          </w:tcPr>
          <w:p w:rsidR="00355696" w:rsidRDefault="00355696" w:rsidP="00713350">
            <w:pPr>
              <w:tabs>
                <w:tab w:val="left" w:pos="5570"/>
              </w:tabs>
              <w:rPr>
                <w:rFonts w:cs="B Nazanin"/>
                <w:b/>
                <w:bCs/>
                <w:sz w:val="28"/>
                <w:szCs w:val="28"/>
                <w:rtl/>
              </w:rPr>
            </w:pPr>
            <w:r w:rsidRPr="009C4FB8">
              <w:rPr>
                <w:rFonts w:cs="B Nazanin" w:hint="cs"/>
                <w:sz w:val="28"/>
                <w:szCs w:val="28"/>
                <w:rtl/>
              </w:rPr>
              <w:t>امضا</w:t>
            </w:r>
          </w:p>
        </w:tc>
      </w:tr>
      <w:tr w:rsidR="00355696" w:rsidTr="00355696">
        <w:tc>
          <w:tcPr>
            <w:tcW w:w="6825" w:type="dxa"/>
          </w:tcPr>
          <w:p w:rsidR="00355696" w:rsidRDefault="00355696" w:rsidP="00713350">
            <w:pPr>
              <w:tabs>
                <w:tab w:val="left" w:pos="5570"/>
              </w:tabs>
              <w:rPr>
                <w:rFonts w:cs="B Nazanin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1818" w:type="dxa"/>
          </w:tcPr>
          <w:p w:rsidR="00355696" w:rsidRDefault="00355696" w:rsidP="00713350">
            <w:pPr>
              <w:tabs>
                <w:tab w:val="left" w:pos="5570"/>
              </w:tabs>
              <w:rPr>
                <w:rFonts w:cs="B Nazanin"/>
                <w:b/>
                <w:bCs/>
                <w:sz w:val="28"/>
                <w:szCs w:val="28"/>
                <w:rtl/>
              </w:rPr>
            </w:pPr>
          </w:p>
        </w:tc>
      </w:tr>
    </w:tbl>
    <w:p w:rsidR="00355696" w:rsidRDefault="00355696" w:rsidP="00713350">
      <w:pPr>
        <w:tabs>
          <w:tab w:val="left" w:pos="5570"/>
        </w:tabs>
        <w:rPr>
          <w:rFonts w:cs="B Nazanin"/>
          <w:b/>
          <w:bCs/>
          <w:sz w:val="28"/>
          <w:szCs w:val="28"/>
        </w:rPr>
      </w:pPr>
    </w:p>
    <w:p w:rsidR="00713350" w:rsidRPr="009C4FB8" w:rsidRDefault="00713350" w:rsidP="00713350">
      <w:pPr>
        <w:tabs>
          <w:tab w:val="left" w:pos="5570"/>
        </w:tabs>
        <w:rPr>
          <w:rFonts w:cs="B Nazanin"/>
          <w:b/>
          <w:bCs/>
          <w:sz w:val="28"/>
          <w:szCs w:val="28"/>
          <w:rtl/>
        </w:rPr>
      </w:pPr>
    </w:p>
    <w:p w:rsidR="00713350" w:rsidRPr="009C4FB8" w:rsidRDefault="00713350" w:rsidP="00713350">
      <w:pPr>
        <w:pStyle w:val="ListParagraph"/>
        <w:rPr>
          <w:rFonts w:cs="B Nazanin"/>
          <w:sz w:val="28"/>
          <w:szCs w:val="28"/>
          <w:rtl/>
        </w:rPr>
      </w:pPr>
    </w:p>
    <w:p w:rsidR="00713350" w:rsidRPr="00DF6FD2" w:rsidRDefault="00951995" w:rsidP="00466791">
      <w:pPr>
        <w:jc w:val="right"/>
        <w:rPr>
          <w:rFonts w:cs="B Nazanin"/>
          <w:sz w:val="28"/>
          <w:szCs w:val="28"/>
          <w:rtl/>
        </w:rPr>
      </w:pPr>
      <w:r>
        <w:rPr>
          <w:rFonts w:cs="B Nazanin" w:hint="cs"/>
          <w:sz w:val="28"/>
          <w:szCs w:val="28"/>
          <w:rtl/>
          <w:lang w:bidi="fa-IR"/>
        </w:rPr>
        <w:t xml:space="preserve">نام و نام خانوادگی </w:t>
      </w:r>
      <w:r w:rsidR="00DF6FD2" w:rsidRPr="00DF6FD2">
        <w:rPr>
          <w:rFonts w:cs="B Nazanin" w:hint="cs"/>
          <w:sz w:val="28"/>
          <w:szCs w:val="28"/>
          <w:rtl/>
        </w:rPr>
        <w:t>نماينده تحصيلات تكميلي</w:t>
      </w:r>
    </w:p>
    <w:p w:rsidR="00713350" w:rsidRPr="009C4FB8" w:rsidRDefault="00355696" w:rsidP="00951995">
      <w:pPr>
        <w:ind w:firstLine="720"/>
        <w:rPr>
          <w:rFonts w:cs="B Nazanin"/>
          <w:sz w:val="28"/>
          <w:szCs w:val="28"/>
          <w:rtl/>
          <w:lang w:bidi="fa-IR"/>
        </w:rPr>
      </w:pPr>
      <w:r>
        <w:rPr>
          <w:rFonts w:cs="B Nazanin"/>
          <w:sz w:val="28"/>
          <w:szCs w:val="28"/>
        </w:rPr>
        <w:t xml:space="preserve">                                                                                  </w:t>
      </w:r>
      <w:r w:rsidR="00466791" w:rsidRPr="00DF6FD2">
        <w:rPr>
          <w:rFonts w:cs="B Nazanin" w:hint="cs"/>
          <w:sz w:val="28"/>
          <w:szCs w:val="28"/>
          <w:rtl/>
        </w:rPr>
        <w:t>امضا</w:t>
      </w:r>
    </w:p>
    <w:p w:rsidR="00E9466C" w:rsidRPr="009C4FB8" w:rsidRDefault="00E9466C" w:rsidP="00713350">
      <w:pPr>
        <w:ind w:left="205" w:hanging="283"/>
        <w:jc w:val="lowKashida"/>
        <w:rPr>
          <w:rFonts w:cs="B Nazanin"/>
          <w:color w:val="FFFF00"/>
          <w:sz w:val="28"/>
          <w:szCs w:val="28"/>
          <w:rtl/>
          <w:lang w:bidi="fa-IR"/>
        </w:rPr>
      </w:pPr>
    </w:p>
    <w:sectPr w:rsidR="00E9466C" w:rsidRPr="009C4FB8" w:rsidSect="00E82FFB">
      <w:pgSz w:w="11907" w:h="16840" w:code="9"/>
      <w:pgMar w:top="851" w:right="1797" w:bottom="381" w:left="1683" w:header="720" w:footer="720" w:gutter="0"/>
      <w:pgBorders w:offsetFrom="page">
        <w:top w:val="twistedLines1" w:sz="18" w:space="24" w:color="auto"/>
        <w:left w:val="twistedLines1" w:sz="18" w:space="24" w:color="auto"/>
        <w:bottom w:val="twistedLines1" w:sz="18" w:space="24" w:color="auto"/>
        <w:right w:val="twistedLines1" w:sz="18" w:space="24" w:color="auto"/>
      </w:pgBorders>
      <w:cols w:space="720"/>
      <w:bidi/>
      <w:rtlGutter/>
      <w:docGrid w:linePitch="254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Nazanin">
    <w:altName w:val="Courier New"/>
    <w:panose1 w:val="00000400000000000000"/>
    <w:charset w:val="B2"/>
    <w:family w:val="auto"/>
    <w:pitch w:val="variable"/>
    <w:sig w:usb0="00002000" w:usb1="80000000" w:usb2="00000008" w:usb3="00000000" w:csb0="0000004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555421B"/>
    <w:multiLevelType w:val="multilevel"/>
    <w:tmpl w:val="BD8AEC72"/>
    <w:lvl w:ilvl="0">
      <w:start w:val="1"/>
      <w:numFmt w:val="bullet"/>
      <w:lvlText w:val="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>
    <w:nsid w:val="228502E9"/>
    <w:multiLevelType w:val="hybridMultilevel"/>
    <w:tmpl w:val="D3C009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5DE13D32"/>
    <w:multiLevelType w:val="hybridMultilevel"/>
    <w:tmpl w:val="BD8AEC72"/>
    <w:lvl w:ilvl="0" w:tplc="36722F1C">
      <w:start w:val="1"/>
      <w:numFmt w:val="bullet"/>
      <w:lvlText w:val="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>
    <w:nsid w:val="765747F9"/>
    <w:multiLevelType w:val="hybridMultilevel"/>
    <w:tmpl w:val="5FF006C8"/>
    <w:lvl w:ilvl="0" w:tplc="0409000F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1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87"/>
  <w:drawingGridVerticalSpacing w:val="127"/>
  <w:displayHorizontalDrawingGridEvery w:val="0"/>
  <w:displayVerticalDrawingGridEvery w:val="2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cwNjEwMzEytjQ0MrJU0lEKTi0uzszPAykwrAUASmb2wCwAAAA="/>
  </w:docVars>
  <w:rsids>
    <w:rsidRoot w:val="00B21476"/>
    <w:rsid w:val="00000807"/>
    <w:rsid w:val="00015B23"/>
    <w:rsid w:val="0003059C"/>
    <w:rsid w:val="00037455"/>
    <w:rsid w:val="00044783"/>
    <w:rsid w:val="00051837"/>
    <w:rsid w:val="0006145C"/>
    <w:rsid w:val="00061A6B"/>
    <w:rsid w:val="00062A4A"/>
    <w:rsid w:val="00074FF1"/>
    <w:rsid w:val="00086341"/>
    <w:rsid w:val="00095F9D"/>
    <w:rsid w:val="00097963"/>
    <w:rsid w:val="000A6CF9"/>
    <w:rsid w:val="000C5EA5"/>
    <w:rsid w:val="000C7BA8"/>
    <w:rsid w:val="000D646A"/>
    <w:rsid w:val="000D744C"/>
    <w:rsid w:val="000D7D18"/>
    <w:rsid w:val="0010182D"/>
    <w:rsid w:val="00107BB4"/>
    <w:rsid w:val="0011279C"/>
    <w:rsid w:val="001513A5"/>
    <w:rsid w:val="0015305C"/>
    <w:rsid w:val="00167E71"/>
    <w:rsid w:val="001861ED"/>
    <w:rsid w:val="0019053E"/>
    <w:rsid w:val="001A15E1"/>
    <w:rsid w:val="001B0B59"/>
    <w:rsid w:val="001C42F2"/>
    <w:rsid w:val="001C697B"/>
    <w:rsid w:val="001D5776"/>
    <w:rsid w:val="001E072A"/>
    <w:rsid w:val="001F79F2"/>
    <w:rsid w:val="0020411A"/>
    <w:rsid w:val="00214DA5"/>
    <w:rsid w:val="0021608B"/>
    <w:rsid w:val="00217C08"/>
    <w:rsid w:val="002213A1"/>
    <w:rsid w:val="00222165"/>
    <w:rsid w:val="00227C38"/>
    <w:rsid w:val="00231E04"/>
    <w:rsid w:val="002359E3"/>
    <w:rsid w:val="002636D2"/>
    <w:rsid w:val="00280D1A"/>
    <w:rsid w:val="00283E97"/>
    <w:rsid w:val="00294244"/>
    <w:rsid w:val="002965B6"/>
    <w:rsid w:val="002A1AA5"/>
    <w:rsid w:val="002A24D6"/>
    <w:rsid w:val="002A3ABC"/>
    <w:rsid w:val="002A69E9"/>
    <w:rsid w:val="002C2699"/>
    <w:rsid w:val="002C2B5B"/>
    <w:rsid w:val="002C5C3D"/>
    <w:rsid w:val="002E12BC"/>
    <w:rsid w:val="002F0B94"/>
    <w:rsid w:val="002F3D85"/>
    <w:rsid w:val="002F4ACF"/>
    <w:rsid w:val="002F5A40"/>
    <w:rsid w:val="00306AFD"/>
    <w:rsid w:val="00323FD0"/>
    <w:rsid w:val="00324A9E"/>
    <w:rsid w:val="0033221E"/>
    <w:rsid w:val="00352DC3"/>
    <w:rsid w:val="00355696"/>
    <w:rsid w:val="0035604E"/>
    <w:rsid w:val="003574A1"/>
    <w:rsid w:val="00367686"/>
    <w:rsid w:val="00371370"/>
    <w:rsid w:val="00380829"/>
    <w:rsid w:val="0038792F"/>
    <w:rsid w:val="00391EFC"/>
    <w:rsid w:val="003966A5"/>
    <w:rsid w:val="00397AF5"/>
    <w:rsid w:val="003A0106"/>
    <w:rsid w:val="003A02DC"/>
    <w:rsid w:val="003A1226"/>
    <w:rsid w:val="003A1F54"/>
    <w:rsid w:val="003C6598"/>
    <w:rsid w:val="003D388A"/>
    <w:rsid w:val="003D789D"/>
    <w:rsid w:val="003E78DC"/>
    <w:rsid w:val="003F7DCA"/>
    <w:rsid w:val="00402050"/>
    <w:rsid w:val="0040324F"/>
    <w:rsid w:val="00420387"/>
    <w:rsid w:val="004207CD"/>
    <w:rsid w:val="004323F9"/>
    <w:rsid w:val="00434042"/>
    <w:rsid w:val="00434C6A"/>
    <w:rsid w:val="00447609"/>
    <w:rsid w:val="00451F52"/>
    <w:rsid w:val="00456958"/>
    <w:rsid w:val="00466791"/>
    <w:rsid w:val="0047463F"/>
    <w:rsid w:val="00483C34"/>
    <w:rsid w:val="00484499"/>
    <w:rsid w:val="00486702"/>
    <w:rsid w:val="004A4C68"/>
    <w:rsid w:val="004B4689"/>
    <w:rsid w:val="004E4A1C"/>
    <w:rsid w:val="004F01F8"/>
    <w:rsid w:val="004F5487"/>
    <w:rsid w:val="004F6DD4"/>
    <w:rsid w:val="00500A82"/>
    <w:rsid w:val="005027F3"/>
    <w:rsid w:val="005107D7"/>
    <w:rsid w:val="00523983"/>
    <w:rsid w:val="00530FB0"/>
    <w:rsid w:val="00535462"/>
    <w:rsid w:val="00543A61"/>
    <w:rsid w:val="00550204"/>
    <w:rsid w:val="005556A8"/>
    <w:rsid w:val="00593E2E"/>
    <w:rsid w:val="005C3DDE"/>
    <w:rsid w:val="005D16B5"/>
    <w:rsid w:val="005E2C07"/>
    <w:rsid w:val="005E3E08"/>
    <w:rsid w:val="005F169C"/>
    <w:rsid w:val="005F2C40"/>
    <w:rsid w:val="00604182"/>
    <w:rsid w:val="0062081F"/>
    <w:rsid w:val="00620CF0"/>
    <w:rsid w:val="00625FDF"/>
    <w:rsid w:val="00626B6B"/>
    <w:rsid w:val="00647462"/>
    <w:rsid w:val="00647A6E"/>
    <w:rsid w:val="006549CD"/>
    <w:rsid w:val="00657AC3"/>
    <w:rsid w:val="00662497"/>
    <w:rsid w:val="00671A9E"/>
    <w:rsid w:val="006767DA"/>
    <w:rsid w:val="00682466"/>
    <w:rsid w:val="0068588C"/>
    <w:rsid w:val="006A06E1"/>
    <w:rsid w:val="006A5728"/>
    <w:rsid w:val="006B66BD"/>
    <w:rsid w:val="006C64F6"/>
    <w:rsid w:val="007009E0"/>
    <w:rsid w:val="0071078E"/>
    <w:rsid w:val="007110F2"/>
    <w:rsid w:val="00713350"/>
    <w:rsid w:val="00721FF9"/>
    <w:rsid w:val="0072271B"/>
    <w:rsid w:val="00725F79"/>
    <w:rsid w:val="00734EEF"/>
    <w:rsid w:val="00737E04"/>
    <w:rsid w:val="00743189"/>
    <w:rsid w:val="00747373"/>
    <w:rsid w:val="00747A5E"/>
    <w:rsid w:val="0075399D"/>
    <w:rsid w:val="007552ED"/>
    <w:rsid w:val="007567C8"/>
    <w:rsid w:val="00757C84"/>
    <w:rsid w:val="0076381D"/>
    <w:rsid w:val="0078343C"/>
    <w:rsid w:val="00783A21"/>
    <w:rsid w:val="00787357"/>
    <w:rsid w:val="007931E0"/>
    <w:rsid w:val="007B02FB"/>
    <w:rsid w:val="007B7659"/>
    <w:rsid w:val="007C5F2B"/>
    <w:rsid w:val="007E0115"/>
    <w:rsid w:val="007E6AB6"/>
    <w:rsid w:val="007F2B98"/>
    <w:rsid w:val="00803894"/>
    <w:rsid w:val="00806820"/>
    <w:rsid w:val="008107F9"/>
    <w:rsid w:val="008317F9"/>
    <w:rsid w:val="0083395B"/>
    <w:rsid w:val="008469C0"/>
    <w:rsid w:val="00860C59"/>
    <w:rsid w:val="008635A6"/>
    <w:rsid w:val="00870598"/>
    <w:rsid w:val="008731F7"/>
    <w:rsid w:val="00875045"/>
    <w:rsid w:val="00881DA8"/>
    <w:rsid w:val="0089638A"/>
    <w:rsid w:val="0089772C"/>
    <w:rsid w:val="008A20D7"/>
    <w:rsid w:val="008B47BB"/>
    <w:rsid w:val="008C0420"/>
    <w:rsid w:val="008C7479"/>
    <w:rsid w:val="008D4116"/>
    <w:rsid w:val="008D49F0"/>
    <w:rsid w:val="008D79F3"/>
    <w:rsid w:val="008E1FDE"/>
    <w:rsid w:val="008E7469"/>
    <w:rsid w:val="008E797F"/>
    <w:rsid w:val="008F773C"/>
    <w:rsid w:val="009172CD"/>
    <w:rsid w:val="00922948"/>
    <w:rsid w:val="0092353B"/>
    <w:rsid w:val="0093339E"/>
    <w:rsid w:val="00943AF7"/>
    <w:rsid w:val="00950B13"/>
    <w:rsid w:val="00951995"/>
    <w:rsid w:val="00956D75"/>
    <w:rsid w:val="00962B93"/>
    <w:rsid w:val="0096572F"/>
    <w:rsid w:val="00973242"/>
    <w:rsid w:val="009732C8"/>
    <w:rsid w:val="0097662B"/>
    <w:rsid w:val="009857FD"/>
    <w:rsid w:val="00991421"/>
    <w:rsid w:val="009A018E"/>
    <w:rsid w:val="009B3B29"/>
    <w:rsid w:val="009B51FE"/>
    <w:rsid w:val="009C375B"/>
    <w:rsid w:val="009C4FB8"/>
    <w:rsid w:val="009C6DD8"/>
    <w:rsid w:val="009D194F"/>
    <w:rsid w:val="009D2B56"/>
    <w:rsid w:val="009D3D85"/>
    <w:rsid w:val="009F3BF3"/>
    <w:rsid w:val="009F4AF4"/>
    <w:rsid w:val="00A16A26"/>
    <w:rsid w:val="00A200E1"/>
    <w:rsid w:val="00A21CB2"/>
    <w:rsid w:val="00A33557"/>
    <w:rsid w:val="00A42D76"/>
    <w:rsid w:val="00A55C76"/>
    <w:rsid w:val="00A55D33"/>
    <w:rsid w:val="00A60F1F"/>
    <w:rsid w:val="00A648BC"/>
    <w:rsid w:val="00A67FA9"/>
    <w:rsid w:val="00A91882"/>
    <w:rsid w:val="00AA1929"/>
    <w:rsid w:val="00AA6ABD"/>
    <w:rsid w:val="00AA76F9"/>
    <w:rsid w:val="00AB3EE7"/>
    <w:rsid w:val="00AC3268"/>
    <w:rsid w:val="00AD1F21"/>
    <w:rsid w:val="00AD22F5"/>
    <w:rsid w:val="00AE42F5"/>
    <w:rsid w:val="00AF4B8B"/>
    <w:rsid w:val="00B05724"/>
    <w:rsid w:val="00B067C7"/>
    <w:rsid w:val="00B12330"/>
    <w:rsid w:val="00B1322E"/>
    <w:rsid w:val="00B13CF4"/>
    <w:rsid w:val="00B17BB9"/>
    <w:rsid w:val="00B20424"/>
    <w:rsid w:val="00B21476"/>
    <w:rsid w:val="00B23117"/>
    <w:rsid w:val="00B275E9"/>
    <w:rsid w:val="00B33FB1"/>
    <w:rsid w:val="00B41352"/>
    <w:rsid w:val="00B54F45"/>
    <w:rsid w:val="00B6215D"/>
    <w:rsid w:val="00B645D6"/>
    <w:rsid w:val="00B72623"/>
    <w:rsid w:val="00B753C9"/>
    <w:rsid w:val="00B76F0E"/>
    <w:rsid w:val="00B8001A"/>
    <w:rsid w:val="00BA15EA"/>
    <w:rsid w:val="00BC4A44"/>
    <w:rsid w:val="00BD02DD"/>
    <w:rsid w:val="00BD25C8"/>
    <w:rsid w:val="00BE40DA"/>
    <w:rsid w:val="00BE51D5"/>
    <w:rsid w:val="00BE5A65"/>
    <w:rsid w:val="00BF4C06"/>
    <w:rsid w:val="00C010FB"/>
    <w:rsid w:val="00C01F07"/>
    <w:rsid w:val="00C05376"/>
    <w:rsid w:val="00C06E9B"/>
    <w:rsid w:val="00C15029"/>
    <w:rsid w:val="00C1675A"/>
    <w:rsid w:val="00C20312"/>
    <w:rsid w:val="00C22B2E"/>
    <w:rsid w:val="00C50426"/>
    <w:rsid w:val="00C516E9"/>
    <w:rsid w:val="00C51E5F"/>
    <w:rsid w:val="00C57824"/>
    <w:rsid w:val="00C60B90"/>
    <w:rsid w:val="00C630EB"/>
    <w:rsid w:val="00C6383A"/>
    <w:rsid w:val="00C67759"/>
    <w:rsid w:val="00C72BC7"/>
    <w:rsid w:val="00C76DA4"/>
    <w:rsid w:val="00C77E91"/>
    <w:rsid w:val="00C81A34"/>
    <w:rsid w:val="00C90DE7"/>
    <w:rsid w:val="00CB36E0"/>
    <w:rsid w:val="00CC0A80"/>
    <w:rsid w:val="00CD499F"/>
    <w:rsid w:val="00CF15B9"/>
    <w:rsid w:val="00CF270B"/>
    <w:rsid w:val="00D03ECE"/>
    <w:rsid w:val="00D07933"/>
    <w:rsid w:val="00D108EE"/>
    <w:rsid w:val="00D12761"/>
    <w:rsid w:val="00D230BF"/>
    <w:rsid w:val="00D67B21"/>
    <w:rsid w:val="00D808E3"/>
    <w:rsid w:val="00D82B81"/>
    <w:rsid w:val="00D839FF"/>
    <w:rsid w:val="00DA396E"/>
    <w:rsid w:val="00DA6608"/>
    <w:rsid w:val="00DB209B"/>
    <w:rsid w:val="00DB36CB"/>
    <w:rsid w:val="00DC447E"/>
    <w:rsid w:val="00DF12B3"/>
    <w:rsid w:val="00DF3A39"/>
    <w:rsid w:val="00DF6FD2"/>
    <w:rsid w:val="00E00DA8"/>
    <w:rsid w:val="00E011EC"/>
    <w:rsid w:val="00E10400"/>
    <w:rsid w:val="00E210D2"/>
    <w:rsid w:val="00E32436"/>
    <w:rsid w:val="00E350FE"/>
    <w:rsid w:val="00E375B2"/>
    <w:rsid w:val="00E44AC7"/>
    <w:rsid w:val="00E5056C"/>
    <w:rsid w:val="00E50BF0"/>
    <w:rsid w:val="00E53C8F"/>
    <w:rsid w:val="00E551ED"/>
    <w:rsid w:val="00E56207"/>
    <w:rsid w:val="00E621CB"/>
    <w:rsid w:val="00E647D1"/>
    <w:rsid w:val="00E72CD6"/>
    <w:rsid w:val="00E76331"/>
    <w:rsid w:val="00E82FFB"/>
    <w:rsid w:val="00E9432A"/>
    <w:rsid w:val="00E9466C"/>
    <w:rsid w:val="00EA06AD"/>
    <w:rsid w:val="00EA5BCD"/>
    <w:rsid w:val="00EB2758"/>
    <w:rsid w:val="00EC045E"/>
    <w:rsid w:val="00EC2769"/>
    <w:rsid w:val="00EC71AD"/>
    <w:rsid w:val="00EC7F98"/>
    <w:rsid w:val="00ED3EA9"/>
    <w:rsid w:val="00ED3F56"/>
    <w:rsid w:val="00ED691B"/>
    <w:rsid w:val="00EF24F2"/>
    <w:rsid w:val="00EF5F65"/>
    <w:rsid w:val="00F0573A"/>
    <w:rsid w:val="00F06928"/>
    <w:rsid w:val="00F11EF6"/>
    <w:rsid w:val="00F16521"/>
    <w:rsid w:val="00F302D3"/>
    <w:rsid w:val="00F36BCE"/>
    <w:rsid w:val="00F56249"/>
    <w:rsid w:val="00F602CE"/>
    <w:rsid w:val="00FB2A59"/>
    <w:rsid w:val="00FB6C48"/>
    <w:rsid w:val="00FB7D76"/>
    <w:rsid w:val="00FC617F"/>
    <w:rsid w:val="00FC6CCB"/>
    <w:rsid w:val="00FE5E26"/>
    <w:rsid w:val="00FE5F14"/>
    <w:rsid w:val="00FE615A"/>
    <w:rsid w:val="00FF163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5:docId w15:val="{90F17C57-C895-425D-BB66-F864898102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raditional Arabic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F3A39"/>
    <w:pPr>
      <w:bidi/>
    </w:pPr>
    <w:rPr>
      <w:rFonts w:cs="Nazani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593E2E"/>
    <w:pPr>
      <w:bidi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semiHidden/>
    <w:rsid w:val="007567C8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3A02D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21756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791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49</Words>
  <Characters>851</Characters>
  <Application>Microsoft Office Word</Application>
  <DocSecurity>0</DocSecurity>
  <Lines>7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دانشگاه آزاد اسلامي                                                                                              فرم شماره 2</vt:lpstr>
    </vt:vector>
  </TitlesOfParts>
  <Company>PDP</Company>
  <LinksUpToDate>false</LinksUpToDate>
  <CharactersWithSpaces>99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دانشگاه آزاد اسلامي                                                                                              فرم شماره 2</dc:title>
  <dc:creator>MyComputer</dc:creator>
  <cp:lastModifiedBy>Administrator</cp:lastModifiedBy>
  <cp:revision>2</cp:revision>
  <cp:lastPrinted>2019-02-27T14:50:00Z</cp:lastPrinted>
  <dcterms:created xsi:type="dcterms:W3CDTF">2024-04-17T04:06:00Z</dcterms:created>
  <dcterms:modified xsi:type="dcterms:W3CDTF">2024-04-17T04:06:00Z</dcterms:modified>
</cp:coreProperties>
</file>